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232B71A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681E3E">
        <w:rPr>
          <w:rFonts w:eastAsia="Times New Roman"/>
          <w:color w:val="auto"/>
        </w:rPr>
        <w:t>7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6AC25DDE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EE5F75">
        <w:rPr>
          <w:rFonts w:eastAsia="Times New Roman"/>
          <w:b w:val="0"/>
          <w:color w:val="auto"/>
          <w:sz w:val="28"/>
          <w:szCs w:val="28"/>
          <w:u w:val="single"/>
        </w:rPr>
        <w:t>04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EE5F75">
        <w:rPr>
          <w:rFonts w:eastAsia="Times New Roman"/>
          <w:b w:val="0"/>
          <w:color w:val="auto"/>
          <w:sz w:val="28"/>
          <w:szCs w:val="28"/>
          <w:u w:val="single"/>
        </w:rPr>
        <w:t>19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E0327C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1FC26BFB" w:rsidR="0035500A" w:rsidRPr="00C078CC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 xml:space="preserve">Exercise 1 </w:t>
      </w:r>
      <w:r w:rsidR="00681E3E" w:rsidRPr="00C078CC">
        <w:rPr>
          <w:color w:val="auto"/>
        </w:rPr>
        <w:t xml:space="preserve">(with extra credit)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195FDB90" w14:textId="37C91D56" w:rsidR="00E7723E" w:rsidRPr="00C078CC" w:rsidRDefault="00DD2D78" w:rsidP="00335E17">
      <w:pPr>
        <w:pStyle w:val="NormalWeb"/>
        <w:spacing w:before="0" w:beforeAutospacing="0" w:after="0" w:afterAutospacing="0"/>
        <w:rPr>
          <w:color w:val="auto"/>
        </w:rPr>
      </w:pPr>
      <w:r w:rsidRPr="00C078CC">
        <w:rPr>
          <w:color w:val="auto"/>
        </w:rPr>
        <w:t>Source cod</w:t>
      </w:r>
      <w:r w:rsidR="00524598" w:rsidRPr="00C078CC">
        <w:rPr>
          <w:color w:val="auto"/>
        </w:rPr>
        <w:t>e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  <w:r w:rsidR="00957089" w:rsidRPr="00C078CC">
        <w:rPr>
          <w:color w:val="auto"/>
        </w:rPr>
        <w:t xml:space="preserve"> </w:t>
      </w:r>
    </w:p>
    <w:p w14:paraId="3977464F" w14:textId="41279805" w:rsidR="00335E17" w:rsidRPr="00C078CC" w:rsidRDefault="00335E17" w:rsidP="00335E17">
      <w:pPr>
        <w:pStyle w:val="NormalWeb"/>
        <w:spacing w:before="0" w:beforeAutospacing="0" w:after="0" w:afterAutospacing="0"/>
        <w:rPr>
          <w:b/>
          <w:bCs/>
          <w:color w:val="auto"/>
        </w:rPr>
      </w:pPr>
      <w:r w:rsidRPr="00C078CC">
        <w:rPr>
          <w:b/>
          <w:bCs/>
          <w:color w:val="auto"/>
        </w:rPr>
        <w:t>exercise_1.cpp:</w:t>
      </w:r>
    </w:p>
    <w:p w14:paraId="26FFDB8C" w14:textId="77777777" w:rsidR="00335E17" w:rsidRPr="00C078CC" w:rsidRDefault="00335E17" w:rsidP="00335E17">
      <w:pPr>
        <w:pStyle w:val="NormalWeb"/>
        <w:spacing w:before="0" w:beforeAutospacing="0" w:after="0" w:afterAutospacing="0"/>
        <w:rPr>
          <w:color w:val="auto"/>
        </w:rPr>
      </w:pPr>
    </w:p>
    <w:p w14:paraId="52A501D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/*  Program: PA_7_exercise_1  </w:t>
      </w:r>
    </w:p>
    <w:p w14:paraId="1F439FF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05DB0C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2553DCD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Date: 04/19/2022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D4D264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3C2AD7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Try Brute Force pattern matching, BM pattern matching, and KMP </w:t>
      </w:r>
    </w:p>
    <w:p w14:paraId="4E866EA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pattern matching on various T and P and then modify the code to </w:t>
      </w:r>
    </w:p>
    <w:p w14:paraId="164EBE4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count the number of comparisons.</w:t>
      </w:r>
    </w:p>
    <w:p w14:paraId="65E66E9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2CF3D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B9445C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24654C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3F2F8D4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4B594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BAC97A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43284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266E001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6507592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#include &lt;streambuf&gt;</w:t>
      </w:r>
    </w:p>
    <w:p w14:paraId="65F55B8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10C63D9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2036808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ECD83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4A2F796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51C3A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int BruteForceMatch(string T, string P)</w:t>
      </w:r>
    </w:p>
    <w:p w14:paraId="4DCAD57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96B6E1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n = T.size();</w:t>
      </w:r>
    </w:p>
    <w:p w14:paraId="296AABD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m = P.size();</w:t>
      </w:r>
    </w:p>
    <w:p w14:paraId="7C4E2D6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30459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or (int i = 0; i &lt;= n - m; ++i)</w:t>
      </w:r>
    </w:p>
    <w:p w14:paraId="7CE9CFC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0D4C1B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nt j = 0;</w:t>
      </w:r>
    </w:p>
    <w:p w14:paraId="6D173FF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while (j &lt; m &amp;&amp; T[i + j] == P[j])</w:t>
      </w:r>
    </w:p>
    <w:p w14:paraId="2FFF094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++j;</w:t>
      </w:r>
    </w:p>
    <w:p w14:paraId="6613DB8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f (j == m)</w:t>
      </w:r>
    </w:p>
    <w:p w14:paraId="22D8E79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i;</w:t>
      </w:r>
    </w:p>
    <w:p w14:paraId="76394BC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F1C9C1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9CB17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-1;</w:t>
      </w:r>
    </w:p>
    <w:p w14:paraId="3150E1E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6F7DD5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F3652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/* Code from Book */</w:t>
      </w:r>
    </w:p>
    <w:p w14:paraId="2D7CE13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/** Simplified version of the Boyer-Moore algorithm. Returns the index of</w:t>
      </w:r>
    </w:p>
    <w:p w14:paraId="2AD7BBB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*  the leftmost substring of the text matching the pattern, or -1 if none.</w:t>
      </w:r>
    </w:p>
    <w:p w14:paraId="3148333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*/</w:t>
      </w:r>
    </w:p>
    <w:p w14:paraId="39E0B9F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            // construct function last</w:t>
      </w:r>
    </w:p>
    <w:p w14:paraId="7D4BFAE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std::vector&lt;int&gt; buildLastFunction(const string&amp; pattern) </w:t>
      </w:r>
    </w:p>
    <w:p w14:paraId="66E60BA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25A9A8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nst int N_ASCII = 128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number of ASCII characters</w:t>
      </w:r>
    </w:p>
    <w:p w14:paraId="08E70D1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i;</w:t>
      </w:r>
    </w:p>
    <w:p w14:paraId="22EE730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int&gt; last(N_ASCII)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assume ASCII character set</w:t>
      </w:r>
    </w:p>
    <w:p w14:paraId="30C0233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or (i = 0; i &lt; N_ASCII; i++)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initialize array</w:t>
      </w:r>
    </w:p>
    <w:p w14:paraId="5614EED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last[i] = -1;</w:t>
      </w:r>
    </w:p>
    <w:p w14:paraId="7C1BAED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or (i = 0; i &lt; pattern.size(); i++) {</w:t>
      </w:r>
    </w:p>
    <w:p w14:paraId="4D0EFD7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last[pattern[i]] = i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(implicit cast to ASCII code)</w:t>
      </w:r>
    </w:p>
    <w:p w14:paraId="531EA13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91B6C6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last;</w:t>
      </w:r>
    </w:p>
    <w:p w14:paraId="0C1BB3A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DC87CB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64566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int BMmatch(const string&amp; text, const string&amp; pattern) </w:t>
      </w:r>
    </w:p>
    <w:p w14:paraId="3753D84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69C14D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int&gt; last = buildLastFunction(pattern);</w:t>
      </w:r>
    </w:p>
    <w:p w14:paraId="4CD89D8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n = text.size();</w:t>
      </w:r>
    </w:p>
    <w:p w14:paraId="2D1F1B1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m = pattern.size();</w:t>
      </w:r>
    </w:p>
    <w:p w14:paraId="1D5EB77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i = m - 1;</w:t>
      </w:r>
    </w:p>
    <w:p w14:paraId="55B12AF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f (i &gt; n - 1)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pattern longer than text?</w:t>
      </w:r>
    </w:p>
    <w:p w14:paraId="08CA44A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return -1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...then no match</w:t>
      </w:r>
    </w:p>
    <w:p w14:paraId="52B8D5B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j = m - 1;</w:t>
      </w:r>
    </w:p>
    <w:p w14:paraId="17EAE06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do </w:t>
      </w:r>
    </w:p>
    <w:p w14:paraId="28AEFDD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C4C428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f (pattern[j] == text[i])</w:t>
      </w:r>
    </w:p>
    <w:p w14:paraId="74A1C5D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f (j == 0) return i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found a match</w:t>
      </w:r>
    </w:p>
    <w:p w14:paraId="7D3049F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{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looking-glass heuristic</w:t>
      </w:r>
    </w:p>
    <w:p w14:paraId="40922F5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--; j--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proceed right-to-left</w:t>
      </w:r>
    </w:p>
    <w:p w14:paraId="432E253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C57AE2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{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character-jump heuristic</w:t>
      </w:r>
    </w:p>
    <w:p w14:paraId="2AC157A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 = i + m - std::min(j, 1 + last[text[i]]);</w:t>
      </w:r>
    </w:p>
    <w:p w14:paraId="564C65B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j = m - 1;</w:t>
      </w:r>
    </w:p>
    <w:p w14:paraId="4BE6818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50421C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 while (i &lt;= n - 1);</w:t>
      </w:r>
    </w:p>
    <w:p w14:paraId="6A900A2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-1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no match</w:t>
      </w:r>
    </w:p>
    <w:p w14:paraId="32E1A17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4FBB69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984AF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std::vector&lt;int&gt; computeFailFunction(const string&amp; pattern) </w:t>
      </w:r>
    </w:p>
    <w:p w14:paraId="4881DC7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8F2EA0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int&gt; fail(pattern.size()); </w:t>
      </w:r>
    </w:p>
    <w:p w14:paraId="5A0864C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ail[0] = 0;</w:t>
      </w:r>
    </w:p>
    <w:p w14:paraId="0F102C5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int m = pattern.size();</w:t>
      </w:r>
    </w:p>
    <w:p w14:paraId="7A8303D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j = 0;</w:t>
      </w:r>
    </w:p>
    <w:p w14:paraId="0F36317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i = 1;</w:t>
      </w:r>
    </w:p>
    <w:p w14:paraId="2D1428C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while (i &lt; m) {</w:t>
      </w:r>
    </w:p>
    <w:p w14:paraId="796C200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f (pattern[j] == pattern[i]) {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j + 1 characters match</w:t>
      </w:r>
    </w:p>
    <w:p w14:paraId="44154A9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fail[i] = j + 1;</w:t>
      </w:r>
    </w:p>
    <w:p w14:paraId="7FDB568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++;  j++;</w:t>
      </w:r>
    </w:p>
    <w:p w14:paraId="1C9434F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CBFD39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if (j &gt; 0)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j follows a matching prefix</w:t>
      </w:r>
    </w:p>
    <w:p w14:paraId="66256A7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j = fail[j - 1];</w:t>
      </w:r>
    </w:p>
    <w:p w14:paraId="44719DE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{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no match</w:t>
      </w:r>
    </w:p>
    <w:p w14:paraId="55C3CF3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fail[i] = 0;</w:t>
      </w:r>
    </w:p>
    <w:p w14:paraId="53F0FCB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++;</w:t>
      </w:r>
    </w:p>
    <w:p w14:paraId="5F1CF2B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49853A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2CF4E6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fail;</w:t>
      </w:r>
    </w:p>
    <w:p w14:paraId="360043C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335DCA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// KMP algorithm</w:t>
      </w:r>
    </w:p>
    <w:p w14:paraId="045EA99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int KMPmatch(const string&amp; text, const string&amp; pattern) </w:t>
      </w:r>
    </w:p>
    <w:p w14:paraId="3E9CE52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41057E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n = text.size();</w:t>
      </w:r>
    </w:p>
    <w:p w14:paraId="2208CBA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m = pattern.size();</w:t>
      </w:r>
    </w:p>
    <w:p w14:paraId="467988E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int&gt; fail = computeFailFunction(pattern);</w:t>
      </w:r>
    </w:p>
    <w:p w14:paraId="3F84F6F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i = 0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text index</w:t>
      </w:r>
    </w:p>
    <w:p w14:paraId="6B02D8F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nt j = 0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pattern index</w:t>
      </w:r>
    </w:p>
    <w:p w14:paraId="674A4BE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while (i &lt; n) {</w:t>
      </w:r>
    </w:p>
    <w:p w14:paraId="284EC48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if (pattern[j] == text[i]) {</w:t>
      </w:r>
    </w:p>
    <w:p w14:paraId="70D6EA5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j == m - 1)</w:t>
      </w:r>
    </w:p>
    <w:p w14:paraId="7FE9611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i - m + 1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found a match</w:t>
      </w:r>
    </w:p>
    <w:p w14:paraId="373E02C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i++;  j++;</w:t>
      </w:r>
    </w:p>
    <w:p w14:paraId="60FD3CE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E16FF2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if (j &gt; 0) j = fail[j - 1];</w:t>
      </w:r>
    </w:p>
    <w:p w14:paraId="034757B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else i++;</w:t>
      </w:r>
    </w:p>
    <w:p w14:paraId="62FC7AD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 </w:t>
      </w:r>
    </w:p>
    <w:p w14:paraId="0B00896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-1;</w:t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681E3E">
        <w:rPr>
          <w:rFonts w:ascii="Consolas" w:hAnsi="Consolas"/>
          <w:color w:val="auto"/>
          <w:sz w:val="21"/>
          <w:szCs w:val="21"/>
          <w:lang w:eastAsia="zh-CN"/>
        </w:rPr>
        <w:tab/>
        <w:t>// no match</w:t>
      </w:r>
    </w:p>
    <w:p w14:paraId="2EA33CD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761951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/* Code from Book */</w:t>
      </w:r>
    </w:p>
    <w:p w14:paraId="05A25C4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BB6C2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void testCase(string T, string P)</w:t>
      </w:r>
    </w:p>
    <w:p w14:paraId="71311C3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415249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Text:\t\t" &lt;&lt; T &lt;&lt; endl;</w:t>
      </w:r>
    </w:p>
    <w:p w14:paraId="3A2A1D0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Pattern:\t" &lt;&lt; P &lt;&lt; endl;</w:t>
      </w:r>
    </w:p>
    <w:p w14:paraId="7CA99E9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Brute:\t\t" &lt;&lt; BruteForceMatch(T, P) &lt;&lt; endl;</w:t>
      </w:r>
    </w:p>
    <w:p w14:paraId="1236E8E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BM:\t\t" &lt;&lt; BMmatch(T, P) &lt;&lt; endl;</w:t>
      </w:r>
    </w:p>
    <w:p w14:paraId="5F91566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KMP:\t\t" &lt;&lt; KMPmatch(T, P) &lt;&lt; endl;</w:t>
      </w:r>
    </w:p>
    <w:p w14:paraId="65ACBCF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2EDAC3E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99B0D4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5A114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void fileCase(string str)</w:t>
      </w:r>
    </w:p>
    <w:p w14:paraId="56557D2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8AF090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fstream fin;</w:t>
      </w:r>
    </w:p>
    <w:p w14:paraId="5DFA0C6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fin.open(str, ios::binary);</w:t>
      </w:r>
    </w:p>
    <w:p w14:paraId="5CBBF5A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ring T("\0");</w:t>
      </w:r>
    </w:p>
    <w:p w14:paraId="31CD21F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string P("\0");</w:t>
      </w:r>
    </w:p>
    <w:p w14:paraId="259D40C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CCAB45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if (!fin)</w:t>
      </w:r>
    </w:p>
    <w:p w14:paraId="2774265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DF0E50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cout &lt;&lt; "No File\n";</w:t>
      </w:r>
    </w:p>
    <w:p w14:paraId="0D8F013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422E028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   </w:t>
      </w:r>
    </w:p>
    <w:p w14:paraId="7A24D32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71C6847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7D5CE7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while (!fin.eof())</w:t>
      </w:r>
    </w:p>
    <w:p w14:paraId="105F368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FBAA2F8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temp;</w:t>
      </w:r>
    </w:p>
    <w:p w14:paraId="260ACF19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getline(fin, temp);</w:t>
      </w:r>
    </w:p>
    <w:p w14:paraId="07B7C51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T += temp;</w:t>
      </w:r>
    </w:p>
    <w:p w14:paraId="30115A2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    T += "\n";</w:t>
      </w:r>
    </w:p>
    <w:p w14:paraId="24BD411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B7814C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C12FC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TextSrc:\t" &lt;&lt; str &lt;&lt; endl;</w:t>
      </w:r>
    </w:p>
    <w:p w14:paraId="4653460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Pattern:\t";</w:t>
      </w:r>
    </w:p>
    <w:p w14:paraId="03B1643E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in &gt;&gt; P;</w:t>
      </w:r>
    </w:p>
    <w:p w14:paraId="475F43C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Brute:\t\t" &lt;&lt; BruteForceMatch(T, P) &lt;&lt; endl;</w:t>
      </w:r>
    </w:p>
    <w:p w14:paraId="2CB7743F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BM:\t\t" &lt;&lt; BMmatch(T, P) &lt;&lt; endl;</w:t>
      </w:r>
    </w:p>
    <w:p w14:paraId="14F357A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KMP:\t\t" &lt;&lt; KMPmatch(T, P) &lt;&lt; endl;</w:t>
      </w:r>
    </w:p>
    <w:p w14:paraId="56764F13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endl;</w:t>
      </w:r>
    </w:p>
    <w:p w14:paraId="13C4689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ED36C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75B6CE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6D901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2B3DA8B6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77E063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testCase("a pattern matching algorithm", "rithm");</w:t>
      </w:r>
    </w:p>
    <w:p w14:paraId="38C22DE0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testCase("a pattern matching algorithm", "rithn");</w:t>
      </w:r>
    </w:p>
    <w:p w14:paraId="0C66AA71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testCase("GTTTATGTAGCTTACCTCCTCAAAGCAATACACTGAAAA", "CTGA");</w:t>
      </w:r>
    </w:p>
    <w:p w14:paraId="59A57024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testCase("GTTTATGTAGCTTACCTCCTCAAAGCAATACACTGAAAA", "CTGG");</w:t>
      </w:r>
    </w:p>
    <w:p w14:paraId="3ACBECA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4342EC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ileCase("usdeclarPC.txt");</w:t>
      </w:r>
    </w:p>
    <w:p w14:paraId="7B6B39AA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ileCase("usdeclarPC.txt");</w:t>
      </w:r>
    </w:p>
    <w:p w14:paraId="5B90181B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ileCase("humanDNA.txt");</w:t>
      </w:r>
    </w:p>
    <w:p w14:paraId="41F9ACA2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fileCase("humanDNA.txt");</w:t>
      </w:r>
    </w:p>
    <w:p w14:paraId="2260A11D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odified by: Nero Li\n";</w:t>
      </w:r>
    </w:p>
    <w:p w14:paraId="70119C57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7A865" w14:textId="77777777" w:rsidR="00681E3E" w:rsidRPr="00681E3E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89AD26B" w14:textId="30F40F06" w:rsidR="00846E93" w:rsidRPr="00C078CC" w:rsidRDefault="00681E3E" w:rsidP="00681E3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681E3E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Pr="00C078CC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Pr="00C078CC" w:rsidRDefault="00DD2D78" w:rsidP="00335E17">
      <w:pPr>
        <w:rPr>
          <w:color w:val="auto"/>
        </w:rPr>
      </w:pPr>
      <w:r w:rsidRPr="00C078CC">
        <w:rPr>
          <w:color w:val="auto"/>
        </w:rPr>
        <w:t>Input/output</w:t>
      </w:r>
      <w:r w:rsidR="00E7723E" w:rsidRPr="00C078CC">
        <w:rPr>
          <w:color w:val="auto"/>
        </w:rPr>
        <w:t xml:space="preserve"> below</w:t>
      </w:r>
      <w:r w:rsidRPr="00C078CC">
        <w:rPr>
          <w:color w:val="auto"/>
        </w:rPr>
        <w:t>:</w:t>
      </w:r>
    </w:p>
    <w:p w14:paraId="18781D90" w14:textId="77777777" w:rsidR="00335E17" w:rsidRPr="00C078CC" w:rsidRDefault="00335E17" w:rsidP="00335E17">
      <w:pPr>
        <w:rPr>
          <w:color w:val="auto"/>
        </w:rPr>
      </w:pPr>
    </w:p>
    <w:p w14:paraId="7F931BDF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:           a pattern matching algorithm</w:t>
      </w:r>
    </w:p>
    <w:p w14:paraId="49A1296E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rithm</w:t>
      </w:r>
    </w:p>
    <w:p w14:paraId="46BF3EB2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23</w:t>
      </w:r>
    </w:p>
    <w:p w14:paraId="31D5156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23</w:t>
      </w:r>
    </w:p>
    <w:p w14:paraId="56A3932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23</w:t>
      </w:r>
    </w:p>
    <w:p w14:paraId="5C50D426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E78A40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:           a pattern matching algorithm</w:t>
      </w:r>
    </w:p>
    <w:p w14:paraId="04AF87EE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rithn</w:t>
      </w:r>
    </w:p>
    <w:p w14:paraId="5CFE5E4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-1</w:t>
      </w:r>
    </w:p>
    <w:p w14:paraId="2574633A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-1</w:t>
      </w:r>
    </w:p>
    <w:p w14:paraId="7D0F64D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-1</w:t>
      </w:r>
    </w:p>
    <w:p w14:paraId="529C4B7E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091463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:           GTTTATGTAGCTTACCTCCTCAAAGCAATACACTGAAAA</w:t>
      </w:r>
    </w:p>
    <w:p w14:paraId="645FFE38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CTGA</w:t>
      </w:r>
    </w:p>
    <w:p w14:paraId="51A88588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32</w:t>
      </w:r>
    </w:p>
    <w:p w14:paraId="49178E6B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32</w:t>
      </w:r>
    </w:p>
    <w:p w14:paraId="27BF7ACF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32</w:t>
      </w:r>
    </w:p>
    <w:p w14:paraId="77D72C2A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C646B7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:           GTTTATGTAGCTTACCTCCTCAAAGCAATACACTGAAAA</w:t>
      </w:r>
    </w:p>
    <w:p w14:paraId="15938CE9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CTGG</w:t>
      </w:r>
    </w:p>
    <w:p w14:paraId="5891837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-1</w:t>
      </w:r>
    </w:p>
    <w:p w14:paraId="616E18C4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-1</w:t>
      </w:r>
    </w:p>
    <w:p w14:paraId="57B9068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-1</w:t>
      </w:r>
    </w:p>
    <w:p w14:paraId="703CFF8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F24A421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Src:        usdeclarPC.txt</w:t>
      </w:r>
    </w:p>
    <w:p w14:paraId="6BB97302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computer</w:t>
      </w:r>
    </w:p>
    <w:p w14:paraId="447DF8A8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-1</w:t>
      </w:r>
    </w:p>
    <w:p w14:paraId="2FB91249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-1</w:t>
      </w:r>
    </w:p>
    <w:p w14:paraId="69FF3868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-1</w:t>
      </w:r>
    </w:p>
    <w:p w14:paraId="7F23EF54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A16BE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Src:        usdeclarPC.txt</w:t>
      </w:r>
    </w:p>
    <w:p w14:paraId="6BB4E5C3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magnanimity</w:t>
      </w:r>
    </w:p>
    <w:p w14:paraId="15DF652D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7473</w:t>
      </w:r>
    </w:p>
    <w:p w14:paraId="3639223A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7473</w:t>
      </w:r>
    </w:p>
    <w:p w14:paraId="48E2CB5C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7473</w:t>
      </w:r>
    </w:p>
    <w:p w14:paraId="3FA05C6B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06401A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Src:        humanDNA.txt</w:t>
      </w:r>
    </w:p>
    <w:p w14:paraId="38D5E702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CAAATGGCCTG</w:t>
      </w:r>
    </w:p>
    <w:p w14:paraId="010C0F19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-1</w:t>
      </w:r>
    </w:p>
    <w:p w14:paraId="46ABDD9E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-1</w:t>
      </w:r>
    </w:p>
    <w:p w14:paraId="4A61BE5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-1</w:t>
      </w:r>
    </w:p>
    <w:p w14:paraId="22CF903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DC061E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TextSrc:        humanDNA.txt</w:t>
      </w:r>
    </w:p>
    <w:p w14:paraId="06E35D9B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Pattern:        CAAATGGGCCTG</w:t>
      </w:r>
    </w:p>
    <w:p w14:paraId="5B8AB955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rute:          15304</w:t>
      </w:r>
    </w:p>
    <w:p w14:paraId="73F4CA4B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BM:             15304</w:t>
      </w:r>
    </w:p>
    <w:p w14:paraId="110185FA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KMP:            15304</w:t>
      </w:r>
    </w:p>
    <w:p w14:paraId="027D7C80" w14:textId="77777777" w:rsidR="00AA66D9" w:rsidRP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4C7C15CC" w:rsidR="00D55FAB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AA66D9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4F5D1E55" w14:textId="426179F2" w:rsidR="00AA66D9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6FB25F" w14:textId="19B808C1" w:rsidR="00AA66D9" w:rsidRDefault="00AA66D9" w:rsidP="00AA66D9">
      <w:pPr>
        <w:rPr>
          <w:color w:val="auto"/>
        </w:rPr>
      </w:pPr>
      <w:r>
        <w:rPr>
          <w:color w:val="auto"/>
        </w:rPr>
        <w:t>Explain for Extra credit</w:t>
      </w:r>
      <w:r w:rsidRPr="00C078CC">
        <w:rPr>
          <w:color w:val="auto"/>
        </w:rPr>
        <w:t xml:space="preserve"> below:</w:t>
      </w:r>
    </w:p>
    <w:p w14:paraId="3090154D" w14:textId="298CCD98" w:rsidR="00AA66D9" w:rsidRPr="00D64839" w:rsidRDefault="00B8520D" w:rsidP="00D64839">
      <w:pPr>
        <w:ind w:firstLine="720"/>
        <w:rPr>
          <w:rFonts w:ascii="Ink Free" w:hAnsi="Ink Free"/>
          <w:color w:val="auto"/>
        </w:rPr>
      </w:pPr>
      <w:r w:rsidRPr="00D64839">
        <w:rPr>
          <w:rFonts w:ascii="Ink Free" w:hAnsi="Ink Free"/>
          <w:color w:val="auto"/>
        </w:rPr>
        <w:t xml:space="preserve">The first pattern </w:t>
      </w:r>
      <w:r w:rsidR="00D64839" w:rsidRPr="00D64839">
        <w:rPr>
          <w:rFonts w:ascii="Ink Free" w:hAnsi="Ink Free"/>
          <w:color w:val="auto"/>
        </w:rPr>
        <w:t xml:space="preserve">result </w:t>
      </w:r>
      <w:r w:rsidRPr="00D64839">
        <w:rPr>
          <w:rFonts w:ascii="Ink Free" w:hAnsi="Ink Free"/>
          <w:color w:val="auto"/>
        </w:rPr>
        <w:t xml:space="preserve">for </w:t>
      </w:r>
      <w:r w:rsidR="00D64839" w:rsidRPr="00D64839">
        <w:rPr>
          <w:rFonts w:ascii="Ink Free" w:hAnsi="Ink Free"/>
          <w:color w:val="auto"/>
        </w:rPr>
        <w:t>Declaration of Independence</w:t>
      </w:r>
      <w:r w:rsidR="00D64839" w:rsidRPr="00D64839">
        <w:rPr>
          <w:rFonts w:ascii="Ink Free" w:hAnsi="Ink Free"/>
          <w:color w:val="auto"/>
        </w:rPr>
        <w:t xml:space="preserve"> </w:t>
      </w:r>
      <w:r w:rsidRPr="00D64839">
        <w:rPr>
          <w:rFonts w:ascii="Ink Free" w:hAnsi="Ink Free"/>
          <w:color w:val="auto"/>
        </w:rPr>
        <w:t xml:space="preserve">seems reasonable since during that time the computer didn’t appear yet, and we can find </w:t>
      </w:r>
      <w:r w:rsidR="00D64839" w:rsidRPr="00D64839">
        <w:rPr>
          <w:rFonts w:ascii="Ink Free" w:hAnsi="Ink Free"/>
          <w:color w:val="auto"/>
        </w:rPr>
        <w:t>the second pattern result</w:t>
      </w:r>
      <w:r w:rsidRPr="00D64839">
        <w:rPr>
          <w:rFonts w:ascii="Ink Free" w:hAnsi="Ink Free"/>
          <w:color w:val="auto"/>
        </w:rPr>
        <w:t xml:space="preserve"> inside the document. T</w:t>
      </w:r>
      <w:r w:rsidR="00D64839" w:rsidRPr="00D64839">
        <w:rPr>
          <w:rFonts w:ascii="Ink Free" w:hAnsi="Ink Free"/>
          <w:color w:val="auto"/>
        </w:rPr>
        <w:t>h</w:t>
      </w:r>
      <w:r w:rsidRPr="00D64839">
        <w:rPr>
          <w:rFonts w:ascii="Ink Free" w:hAnsi="Ink Free"/>
          <w:color w:val="auto"/>
        </w:rPr>
        <w:t>e</w:t>
      </w:r>
      <w:r w:rsidR="00D64839" w:rsidRPr="00D64839">
        <w:rPr>
          <w:rFonts w:ascii="Ink Free" w:hAnsi="Ink Free"/>
          <w:color w:val="auto"/>
        </w:rPr>
        <w:t xml:space="preserve"> </w:t>
      </w:r>
      <w:r w:rsidR="00D64839" w:rsidRPr="00D64839">
        <w:rPr>
          <w:rFonts w:ascii="Ink Free" w:hAnsi="Ink Free"/>
          <w:color w:val="auto"/>
        </w:rPr>
        <w:t xml:space="preserve">first pattern result for </w:t>
      </w:r>
      <w:r w:rsidR="00D64839" w:rsidRPr="00D64839">
        <w:rPr>
          <w:rFonts w:ascii="Ink Free" w:hAnsi="Ink Free"/>
          <w:color w:val="auto"/>
        </w:rPr>
        <w:t xml:space="preserve">Human DNA also seems reasonable since </w:t>
      </w:r>
      <w:r w:rsidR="00D64839" w:rsidRPr="00D64839">
        <w:rPr>
          <w:rFonts w:ascii="Ink Free" w:hAnsi="Ink Free"/>
          <w:color w:val="auto"/>
          <w:lang w:eastAsia="zh-CN"/>
        </w:rPr>
        <w:t>we lost one “G” inside that pattern compare with the correct one.</w:t>
      </w:r>
    </w:p>
    <w:p w14:paraId="7CB78F22" w14:textId="7F4BF351" w:rsidR="0035500A" w:rsidRPr="00C078CC" w:rsidRDefault="00DD2D78" w:rsidP="00F41A27">
      <w:pPr>
        <w:spacing w:line="360" w:lineRule="auto"/>
        <w:rPr>
          <w:color w:val="auto"/>
        </w:rPr>
      </w:pPr>
      <w:r w:rsidRPr="00C078CC">
        <w:rPr>
          <w:color w:val="auto"/>
        </w:rPr>
        <w:lastRenderedPageBreak/>
        <w:t>Exercise 2</w:t>
      </w:r>
      <w:r w:rsidR="00F41A27" w:rsidRPr="00C078CC">
        <w:rPr>
          <w:color w:val="auto"/>
        </w:rPr>
        <w:t xml:space="preserve"> </w:t>
      </w:r>
      <w:r w:rsidRPr="00C078CC">
        <w:rPr>
          <w:color w:val="auto"/>
        </w:rPr>
        <w:t>--  need to submit source code and I/O</w:t>
      </w:r>
      <w:r w:rsidRPr="00C078CC">
        <w:rPr>
          <w:color w:val="auto"/>
        </w:rPr>
        <w:br/>
      </w:r>
      <w:r w:rsidR="0035500A" w:rsidRPr="00C078CC">
        <w:rPr>
          <w:color w:val="auto"/>
        </w:rPr>
        <w:t xml:space="preserve">  -- check if completely done </w:t>
      </w:r>
      <w:r w:rsidR="0035500A" w:rsidRPr="00C078CC">
        <w:rPr>
          <w:rFonts w:ascii="Segoe UI Emoji" w:hAnsi="Segoe UI Emoji" w:cs="Segoe UI Emoji"/>
          <w:color w:val="auto"/>
          <w:u w:val="single"/>
        </w:rPr>
        <w:t>✔️</w:t>
      </w:r>
      <w:r w:rsidR="0035500A" w:rsidRPr="00C078CC">
        <w:rPr>
          <w:color w:val="auto"/>
          <w:u w:val="single"/>
        </w:rPr>
        <w:t xml:space="preserve"> </w:t>
      </w:r>
      <w:r w:rsidR="0035500A" w:rsidRPr="00C078CC">
        <w:rPr>
          <w:color w:val="auto"/>
        </w:rPr>
        <w:t>; otherwise, discuss issues below</w:t>
      </w:r>
    </w:p>
    <w:p w14:paraId="382902EA" w14:textId="3F1EE9FC" w:rsidR="00086D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22AB04C5" w14:textId="5B2BF23D" w:rsidR="00AA66D9" w:rsidRPr="00C078CC" w:rsidRDefault="00B8520D" w:rsidP="00AA66D9">
      <w:pPr>
        <w:rPr>
          <w:b/>
          <w:bCs/>
          <w:color w:val="auto"/>
        </w:rPr>
      </w:pPr>
      <w:r w:rsidRPr="00B8520D">
        <w:rPr>
          <w:b/>
          <w:bCs/>
          <w:color w:val="auto"/>
        </w:rPr>
        <w:t>HeapPriorityQueue.h</w:t>
      </w:r>
      <w:r w:rsidR="00AA66D9" w:rsidRPr="00C078CC">
        <w:rPr>
          <w:b/>
          <w:bCs/>
          <w:color w:val="auto"/>
        </w:rPr>
        <w:t>:</w:t>
      </w:r>
    </w:p>
    <w:p w14:paraId="15E2B643" w14:textId="77777777" w:rsidR="00AA66D9" w:rsidRPr="00C078CC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C7495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fndef HPQ_H</w:t>
      </w:r>
    </w:p>
    <w:p w14:paraId="19548A5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define HPQ_H</w:t>
      </w:r>
    </w:p>
    <w:p w14:paraId="5B4CAE6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CBB47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CD6BCD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6516E01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9EB7D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&gt;</w:t>
      </w:r>
    </w:p>
    <w:p w14:paraId="1900119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class VectorCompleteTree </w:t>
      </w:r>
    </w:p>
    <w:p w14:paraId="32AECCA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6EF035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4A60933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std::vector&lt;E&gt; 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75FCD18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7EFF812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std::vector&lt;E&gt;::iterator Position; // a position in the tree</w:t>
      </w:r>
    </w:p>
    <w:p w14:paraId="2B0BD13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7F65655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i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6FEED12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{ return V.begin() + i; }</w:t>
      </w:r>
    </w:p>
    <w:p w14:paraId="37DB289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nt idx(const Position&amp; p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6DB0740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V.begin(); }</w:t>
      </w:r>
    </w:p>
    <w:p w14:paraId="25602E9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5E784F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ectorCompleteTree() : V(1) {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4DE496C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V.size() - 1; }</w:t>
      </w:r>
    </w:p>
    <w:p w14:paraId="5578256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idx(p)); }</w:t>
      </w:r>
    </w:p>
    <w:p w14:paraId="7D3EEE1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idx(p) + 1); }</w:t>
      </w:r>
    </w:p>
    <w:p w14:paraId="7240480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idx(p)/2); }</w:t>
      </w:r>
    </w:p>
    <w:p w14:paraId="27195CB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bool hasLeft(const Position&amp; p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idx(p) &lt;= size(); }</w:t>
      </w:r>
    </w:p>
    <w:p w14:paraId="1306964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bool hasRight(const Position&amp; p) const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idx(p) + 1 &lt;= size(); }</w:t>
      </w:r>
    </w:p>
    <w:p w14:paraId="7EC0B5D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bool isRoot(const Position&amp; p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idx(p) == 1; }</w:t>
      </w:r>
    </w:p>
    <w:p w14:paraId="420C662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70B79B7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ED31D8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void addLast(const E&amp; e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V.push_back(e); }</w:t>
      </w:r>
    </w:p>
    <w:p w14:paraId="141FEDF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removeLast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V.pop_back(); }</w:t>
      </w:r>
    </w:p>
    <w:p w14:paraId="27F8686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e = *q; *q = *p; *p = e; }</w:t>
      </w:r>
    </w:p>
    <w:p w14:paraId="7FCB260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F7F44E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3CBC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</w:p>
    <w:p w14:paraId="1B2E6EE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class HeapPriorityQueue </w:t>
      </w:r>
    </w:p>
    <w:p w14:paraId="5F61A8A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08FD78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94B124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00082FC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551D381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insert(const E&amp; e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5CFE761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2904673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removeMin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28F9225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78A7509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ectorCompleteTree&lt;E&gt; 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45CCEEF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 isLess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61F8D98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22BE727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typedef typename VectorCompleteTree&lt;E&gt;::Position Position;</w:t>
      </w:r>
    </w:p>
    <w:p w14:paraId="7F3A890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3A7180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507EA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7717D7E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int HeapPriorityQueue&lt;E,C&gt;::size() const</w:t>
      </w:r>
    </w:p>
    <w:p w14:paraId="68C1E5A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7194D8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return T.size(); </w:t>
      </w:r>
    </w:p>
    <w:p w14:paraId="765461A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E325EE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6F1EF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7B0447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bool HeapPriorityQueue&lt;E,C&gt;::empty() const</w:t>
      </w:r>
    </w:p>
    <w:p w14:paraId="6E49C53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1F1EC96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return size() == 0; </w:t>
      </w:r>
    </w:p>
    <w:p w14:paraId="7B2093A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BCE8DA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1DC4F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47193A0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const E&amp; HeapPriorityQueue&lt;E,C&gt;::min() </w:t>
      </w:r>
    </w:p>
    <w:p w14:paraId="2DD2F3C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10DF1B1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return *(T.root());                 // return reference to root element</w:t>
      </w:r>
    </w:p>
    <w:p w14:paraId="5A1E4C1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75A044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63875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C4BE32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void HeapPriorityQueue&lt;E,C&gt;::insert(const E&amp; e) </w:t>
      </w:r>
    </w:p>
    <w:p w14:paraId="5655509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20278E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T.addLast(e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53E4A53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T.last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05A2CF0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while (!T.isRoot(v))                // up-heap bubbling</w:t>
      </w:r>
    </w:p>
    <w:p w14:paraId="51EDF5A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30F69A0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T.parent(v);</w:t>
      </w:r>
    </w:p>
    <w:p w14:paraId="7F80EB5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f (!isLess(*v, *u)) break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0FD25EA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T.swap(v, u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1485D68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6D84CDA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AD2E8E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83E6A7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86608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E, typename C&g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2732992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void HeapPriorityQueue&lt;E,C&gt;::removeMin() </w:t>
      </w:r>
    </w:p>
    <w:p w14:paraId="5B29385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7643C8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3B72BA5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T.removeLast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3B64923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1C4B5C8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22927C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T.root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4FE8698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T.swap(u, T.last()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2225C85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T.removeLast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1E82CEE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while (T.hasLeft(u))            // down-heap bubbling</w:t>
      </w:r>
    </w:p>
    <w:p w14:paraId="1B492B7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1157E7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T.left(u);</w:t>
      </w:r>
    </w:p>
    <w:p w14:paraId="10A1C6A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T.hasRight(u) &amp;&amp; isLess(*(T.right(u)), *v))</w:t>
      </w:r>
    </w:p>
    <w:p w14:paraId="294F586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T.right(u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63FE34F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if (isLess(*v, *u))         // is u out of order?</w:t>
      </w:r>
    </w:p>
    <w:p w14:paraId="2A41C1C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7B3493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.swap(u, v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740D2BC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38557F3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2FDEF4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break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22D1DE5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84AD3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9B2A55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57CCE3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76E0C3" w14:textId="4FFF2FBA" w:rsidR="00AA66D9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endif</w:t>
      </w:r>
      <w:r w:rsidR="00AA66D9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32B92C40" w14:textId="77777777" w:rsidR="00AA66D9" w:rsidRPr="00C078CC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221FC4" w14:textId="3C357A23" w:rsidR="00AA66D9" w:rsidRPr="00C078CC" w:rsidRDefault="00B8520D" w:rsidP="00AA66D9">
      <w:pPr>
        <w:rPr>
          <w:b/>
          <w:bCs/>
          <w:color w:val="auto"/>
        </w:rPr>
      </w:pPr>
      <w:r w:rsidRPr="00B8520D">
        <w:rPr>
          <w:b/>
          <w:bCs/>
          <w:color w:val="auto"/>
        </w:rPr>
        <w:t>LinkedBinaryTree.h</w:t>
      </w:r>
      <w:r w:rsidR="00AA66D9" w:rsidRPr="00C078CC">
        <w:rPr>
          <w:b/>
          <w:bCs/>
          <w:color w:val="auto"/>
        </w:rPr>
        <w:t>:</w:t>
      </w:r>
    </w:p>
    <w:p w14:paraId="7729840E" w14:textId="77777777" w:rsidR="00AA66D9" w:rsidRPr="00C078CC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41DCA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fndef BINARY_TREE_H</w:t>
      </w:r>
    </w:p>
    <w:p w14:paraId="00BB754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define BINARY_TREE_H</w:t>
      </w:r>
    </w:p>
    <w:p w14:paraId="328DC5A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// Modified for CSCI 220 Fall 13</w:t>
      </w:r>
    </w:p>
    <w:p w14:paraId="03E49AB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74105E4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2FD61F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3DA3D0F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509563B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1F02E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6BE295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5844998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ypedef int Elem;</w:t>
      </w:r>
    </w:p>
    <w:p w14:paraId="5AC3200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class LinkedBinaryTree </w:t>
      </w:r>
    </w:p>
    <w:p w14:paraId="0AB128D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97816E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rotected:</w:t>
      </w:r>
    </w:p>
    <w:p w14:paraId="1F132CC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struct Node // a node of the tree</w:t>
      </w:r>
    </w:p>
    <w:p w14:paraId="3DA9A31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2FE35AB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Elem    el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element value</w:t>
      </w:r>
    </w:p>
    <w:p w14:paraId="401AF2E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Node*   par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arent</w:t>
      </w:r>
    </w:p>
    <w:p w14:paraId="64E516A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Node*   lef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left child</w:t>
      </w:r>
    </w:p>
    <w:p w14:paraId="43A3E2B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Node*   righ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ight child</w:t>
      </w:r>
    </w:p>
    <w:p w14:paraId="013E11C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Node() : elt(), par(NULL), left(NULL), right(NULL) { } // constructor</w:t>
      </w:r>
    </w:p>
    <w:p w14:paraId="453BC93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};</w:t>
      </w:r>
    </w:p>
    <w:p w14:paraId="21A3345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0D1C18D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class Position // position in the tree</w:t>
      </w:r>
    </w:p>
    <w:p w14:paraId="09F0E5A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9A684A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private:</w:t>
      </w:r>
    </w:p>
    <w:p w14:paraId="043B6D0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ode* 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ointer to the node</w:t>
      </w:r>
    </w:p>
    <w:p w14:paraId="76D2A3A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public:</w:t>
      </w:r>
    </w:p>
    <w:p w14:paraId="09DCE5A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osition(Node* _v = NULL) : v(_v) { 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7A641E0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em&amp; operator*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element</w:t>
      </w:r>
    </w:p>
    <w:p w14:paraId="6DE1AA6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v-&gt;elt; }</w:t>
      </w:r>
    </w:p>
    <w:p w14:paraId="0552BE3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osition left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left child</w:t>
      </w:r>
    </w:p>
    <w:p w14:paraId="5258B9A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Position(v-&gt;left); }</w:t>
      </w:r>
    </w:p>
    <w:p w14:paraId="30D7C5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osition right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right child</w:t>
      </w:r>
    </w:p>
    <w:p w14:paraId="60D25D5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Position(v-&gt;right); }</w:t>
      </w:r>
    </w:p>
    <w:p w14:paraId="0153867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osition parent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parent</w:t>
      </w:r>
    </w:p>
    <w:p w14:paraId="7C5A04A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Position(v-&gt;par); }</w:t>
      </w:r>
    </w:p>
    <w:p w14:paraId="247165D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ool isRoot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oot of the tree?</w:t>
      </w:r>
    </w:p>
    <w:p w14:paraId="2D5BDE9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v-&gt;par == NULL; }</w:t>
      </w:r>
    </w:p>
    <w:p w14:paraId="387619C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ool isExternal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n external node?</w:t>
      </w:r>
    </w:p>
    <w:p w14:paraId="25C7842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 return v-&gt;left == NULL &amp;&amp; v-&gt;right == NULL; }</w:t>
      </w:r>
    </w:p>
    <w:p w14:paraId="7225304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riend class LinkedBinaryTree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ive tree access</w:t>
      </w:r>
    </w:p>
    <w:p w14:paraId="17BA979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};</w:t>
      </w:r>
    </w:p>
    <w:p w14:paraId="6C558C4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typedef list&lt;Position&gt; PositionLis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list of positions</w:t>
      </w:r>
    </w:p>
    <w:p w14:paraId="28F3BA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295865A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LinkedBinaryTree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3F4196C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nt size() cons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number of nodes</w:t>
      </w:r>
    </w:p>
    <w:p w14:paraId="524256F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ool empty() cons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s tree empty?</w:t>
      </w:r>
    </w:p>
    <w:p w14:paraId="560E1EA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root() cons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the root</w:t>
      </w:r>
    </w:p>
    <w:p w14:paraId="76BC162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List positions(int choice) const; 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list of nodes</w:t>
      </w:r>
    </w:p>
    <w:p w14:paraId="28ABF78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oid addRoot(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dd root to empty tree</w:t>
      </w:r>
    </w:p>
    <w:p w14:paraId="6843794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oid expandExternal(const Position&amp; p, Elem &amp;e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expand external node</w:t>
      </w:r>
    </w:p>
    <w:p w14:paraId="7F8FF84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removeAboveExternal(const Position&amp; p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move p and parent</w:t>
      </w:r>
    </w:p>
    <w:p w14:paraId="513475B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// housekeeping functions omitted...</w:t>
      </w:r>
    </w:p>
    <w:p w14:paraId="6494B0B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rotected: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local utilities</w:t>
      </w:r>
    </w:p>
    <w:p w14:paraId="374B4D8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void preorder(Node* v, PositionList&amp; pl) cons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reorder utility</w:t>
      </w:r>
    </w:p>
    <w:p w14:paraId="5EE9AB4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oid inorder(Node* v, PositionList&amp; pl) const;</w:t>
      </w:r>
    </w:p>
    <w:p w14:paraId="455C92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oid postorder(Node* v, PositionList&amp; pl) const;</w:t>
      </w:r>
    </w:p>
    <w:p w14:paraId="0B7EF53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void levelorder(Node* v, PositionList&amp; pl) const;</w:t>
      </w:r>
    </w:p>
    <w:p w14:paraId="2091C62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136C709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Node* _root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ointer to the root</w:t>
      </w:r>
    </w:p>
    <w:p w14:paraId="4228D65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nt n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number of nodes</w:t>
      </w:r>
    </w:p>
    <w:p w14:paraId="33B4380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3D7202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F8E19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LinkedBinaryTree::PositionList LinkedBinaryTree::positions(int choice) const  // list of all nodes</w:t>
      </w:r>
    </w:p>
    <w:p w14:paraId="7CF42A6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E0AF67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ositionList pl;</w:t>
      </w:r>
    </w:p>
    <w:p w14:paraId="459D759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switch (choice)</w:t>
      </w:r>
    </w:p>
    <w:p w14:paraId="44B402B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8D8BB1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ase 1:</w:t>
      </w:r>
    </w:p>
    <w:p w14:paraId="3D8E12F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reorder(_root, pl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reorder traversal</w:t>
      </w:r>
    </w:p>
    <w:p w14:paraId="0E7A244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reak;</w:t>
      </w:r>
    </w:p>
    <w:p w14:paraId="7ECED1D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F5536B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ase 2:</w:t>
      </w:r>
    </w:p>
    <w:p w14:paraId="631FFB7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norder(_root, pl);</w:t>
      </w:r>
    </w:p>
    <w:p w14:paraId="5CFE016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reak;</w:t>
      </w:r>
    </w:p>
    <w:p w14:paraId="1788C71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754A0B0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ase 3:</w:t>
      </w:r>
    </w:p>
    <w:p w14:paraId="3494FCC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torder(_root, pl);</w:t>
      </w:r>
    </w:p>
    <w:p w14:paraId="52B343C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reak;</w:t>
      </w:r>
    </w:p>
    <w:p w14:paraId="423BF41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0F3B0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ase 4:</w:t>
      </w:r>
    </w:p>
    <w:p w14:paraId="1057F88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levelorder(_root, pl);</w:t>
      </w:r>
    </w:p>
    <w:p w14:paraId="19E6E28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reak;</w:t>
      </w:r>
    </w:p>
    <w:p w14:paraId="498C724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C094B4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default:</w:t>
      </w:r>
    </w:p>
    <w:p w14:paraId="7B9A178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break;</w:t>
      </w:r>
    </w:p>
    <w:p w14:paraId="618527A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C4EFF8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AD609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return PositionList(pl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turn resulting list</w:t>
      </w:r>
    </w:p>
    <w:p w14:paraId="4F5F617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929E4B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73766C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void LinkedBinaryTree::preorder(Node* v, PositionList&amp; pl) const  // preorder traversal</w:t>
      </w:r>
    </w:p>
    <w:p w14:paraId="236F435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E76AF6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l.push_back(Position(v))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dd this node</w:t>
      </w:r>
    </w:p>
    <w:p w14:paraId="2A32E91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left != NULL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traverse left subtree</w:t>
      </w:r>
    </w:p>
    <w:p w14:paraId="7E25E57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reorder(v-&gt;left, pl);</w:t>
      </w:r>
    </w:p>
    <w:p w14:paraId="0EE0B73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right != NULL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traverse right subtree</w:t>
      </w:r>
    </w:p>
    <w:p w14:paraId="5DE24AD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reorder(v-&gt;right, pl);</w:t>
      </w:r>
    </w:p>
    <w:p w14:paraId="4D5E165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D8BC13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809BB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void LinkedBinaryTree::inorder(Node* v, PositionList&amp; pl) const</w:t>
      </w:r>
    </w:p>
    <w:p w14:paraId="11E1DC6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20D0FBA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left != NULL)</w:t>
      </w:r>
    </w:p>
    <w:p w14:paraId="0C527A1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norder(v-&gt;left, pl);</w:t>
      </w:r>
    </w:p>
    <w:p w14:paraId="532301C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l.push_back(Position(v));</w:t>
      </w:r>
    </w:p>
    <w:p w14:paraId="0107E9F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right != NULL)</w:t>
      </w:r>
    </w:p>
    <w:p w14:paraId="27A764D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norder(v-&gt;right, pl);</w:t>
      </w:r>
    </w:p>
    <w:p w14:paraId="5BD3C00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57BB06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52BB41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void LinkedBinaryTree::levelorder(Node* v, PositionList&amp; pl) const</w:t>
      </w:r>
    </w:p>
    <w:p w14:paraId="08A7B6B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5182E7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ode *cur = v;</w:t>
      </w:r>
    </w:p>
    <w:p w14:paraId="2BBC663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queue&lt;Node*&gt; que;</w:t>
      </w:r>
    </w:p>
    <w:p w14:paraId="75AA795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FECAC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que.push(cur);</w:t>
      </w:r>
    </w:p>
    <w:p w14:paraId="74B57CE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while (!que.empty())</w:t>
      </w:r>
    </w:p>
    <w:p w14:paraId="71863AA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5851F7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cur = que.front();</w:t>
      </w:r>
    </w:p>
    <w:p w14:paraId="1F14E96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que.pop();</w:t>
      </w:r>
    </w:p>
    <w:p w14:paraId="0049FD3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l.push_back(Position(cur));</w:t>
      </w:r>
    </w:p>
    <w:p w14:paraId="3183EBB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f (cur-&gt;left)</w:t>
      </w:r>
    </w:p>
    <w:p w14:paraId="2CF5AE6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831A4F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que.push(cur-&gt;left);</w:t>
      </w:r>
    </w:p>
    <w:p w14:paraId="5392DDB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44FA51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f (cur-&gt;right)</w:t>
      </w:r>
    </w:p>
    <w:p w14:paraId="3E7D62B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B41980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    que.push(cur-&gt;right);</w:t>
      </w:r>
    </w:p>
    <w:p w14:paraId="4E72BE5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2FD735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03D9E2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6E8183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F54FF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void LinkedBinaryTree::postorder(Node* v, PositionList&amp; pl) const</w:t>
      </w:r>
    </w:p>
    <w:p w14:paraId="2E0A999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7B3194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left != NULL)</w:t>
      </w:r>
    </w:p>
    <w:p w14:paraId="5CDDE0C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torder(v-&gt;left, pl);</w:t>
      </w:r>
    </w:p>
    <w:p w14:paraId="47053BA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-&gt;right != NULL)</w:t>
      </w:r>
    </w:p>
    <w:p w14:paraId="2ECDB40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postorder(v-&gt;right, pl);</w:t>
      </w:r>
    </w:p>
    <w:p w14:paraId="24806C4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pl.push_back(Position(v));</w:t>
      </w:r>
    </w:p>
    <w:p w14:paraId="6DC5A8D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2EA446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4EDB3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LinkedBinaryTree::LinkedBinaryTree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6C3D995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: _root(NULL), n(0) { }</w:t>
      </w:r>
    </w:p>
    <w:p w14:paraId="1231555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int LinkedBinaryTree::size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number of nodes</w:t>
      </w:r>
    </w:p>
    <w:p w14:paraId="09A3904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 return n; }</w:t>
      </w:r>
    </w:p>
    <w:p w14:paraId="62E3751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bool LinkedBinaryTree::empty() const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is tree empty?</w:t>
      </w:r>
    </w:p>
    <w:p w14:paraId="4B10107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 return size() == 0; }</w:t>
      </w:r>
    </w:p>
    <w:p w14:paraId="425514B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LinkedBinaryTree::Position LinkedBinaryTree::root() const // get the root</w:t>
      </w:r>
    </w:p>
    <w:p w14:paraId="550804F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 return Position(_root); }</w:t>
      </w:r>
    </w:p>
    <w:p w14:paraId="2FB2A3A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void LinkedBinaryTree::addRoot(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dd root to empty tree</w:t>
      </w:r>
    </w:p>
    <w:p w14:paraId="733D6BE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 _root = new Node; n = 1; }</w:t>
      </w:r>
    </w:p>
    <w:p w14:paraId="1660564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ABCD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expand external node</w:t>
      </w:r>
    </w:p>
    <w:p w14:paraId="4A8B057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void LinkedBinaryTree::expandExternal(const Position&amp; p, Elem &amp;e) </w:t>
      </w:r>
    </w:p>
    <w:p w14:paraId="525D175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854790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ode* v = p.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p's node</w:t>
      </w:r>
    </w:p>
    <w:p w14:paraId="3BB321D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-&gt;left = new Node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dd a new left child</w:t>
      </w:r>
    </w:p>
    <w:p w14:paraId="6226D07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-&gt;left-&gt;par = 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v is its parent</w:t>
      </w:r>
    </w:p>
    <w:p w14:paraId="0618FD8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-&gt;right = new Node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and a new right child</w:t>
      </w:r>
    </w:p>
    <w:p w14:paraId="07C35E7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-&gt;right-&gt;par = 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v is its parent</w:t>
      </w:r>
    </w:p>
    <w:p w14:paraId="6D0BD21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-&gt;elt = e;</w:t>
      </w:r>
    </w:p>
    <w:p w14:paraId="7986EA6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 += 2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two more nodes</w:t>
      </w:r>
    </w:p>
    <w:p w14:paraId="47DA968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7CDACA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658D4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LinkedBinaryTree::Position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move p and parent</w:t>
      </w:r>
    </w:p>
    <w:p w14:paraId="0AEA04B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LinkedBinaryTree::removeAboveExternal(const Position&amp; p) </w:t>
      </w:r>
    </w:p>
    <w:p w14:paraId="4EC36FC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AA38E2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ode* w = p.v;  Node* v = w-&gt;par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p's node and parent</w:t>
      </w:r>
    </w:p>
    <w:p w14:paraId="2F90D00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ode* sib = (w == v-&gt;left ?  v-&gt;right : v-&gt;left);</w:t>
      </w:r>
    </w:p>
    <w:p w14:paraId="618A357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if (v == _root) // child of root?</w:t>
      </w:r>
    </w:p>
    <w:p w14:paraId="0E31557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15A99F0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_root = sib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...make sibling root</w:t>
      </w:r>
    </w:p>
    <w:p w14:paraId="2746009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sib-&gt;par = NULL;</w:t>
      </w:r>
    </w:p>
    <w:p w14:paraId="4390A9A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FC8F92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7C0B41A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6E39B5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Node* gpar = v-&gt;par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w's grandparent</w:t>
      </w:r>
    </w:p>
    <w:p w14:paraId="74CBE8A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if (v == gpar-&gt;left) gpar-&gt;left = sib; 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replace parent by sib</w:t>
      </w:r>
    </w:p>
    <w:p w14:paraId="4DA9D69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else gpar-&gt;right = sib;</w:t>
      </w:r>
    </w:p>
    <w:p w14:paraId="079948A1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sib-&gt;par = gpar;</w:t>
      </w:r>
    </w:p>
    <w:p w14:paraId="1E83F4B3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74F30F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delete w; delete v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delete removed nodes</w:t>
      </w:r>
    </w:p>
    <w:p w14:paraId="44159D6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n -= 2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two fewer nodes</w:t>
      </w:r>
    </w:p>
    <w:p w14:paraId="0C44BBC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return Position(sib);</w:t>
      </w:r>
    </w:p>
    <w:p w14:paraId="43E3C98F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4B842C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BC15D5" w14:textId="7BE58462" w:rsidR="00AA66D9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endif</w:t>
      </w:r>
      <w:r w:rsidR="00AA66D9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386A0E9" w14:textId="77777777" w:rsidR="00AA66D9" w:rsidRPr="00C078CC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E97A50" w14:textId="13623E8D" w:rsidR="00AA66D9" w:rsidRPr="00C078CC" w:rsidRDefault="00B8520D" w:rsidP="00AA66D9">
      <w:pPr>
        <w:rPr>
          <w:b/>
          <w:bCs/>
          <w:color w:val="auto"/>
        </w:rPr>
      </w:pPr>
      <w:r w:rsidRPr="00B8520D">
        <w:rPr>
          <w:b/>
          <w:bCs/>
          <w:color w:val="auto"/>
        </w:rPr>
        <w:t>Entry.h</w:t>
      </w:r>
      <w:r w:rsidR="00AA66D9" w:rsidRPr="00C078CC">
        <w:rPr>
          <w:b/>
          <w:bCs/>
          <w:color w:val="auto"/>
        </w:rPr>
        <w:t>:</w:t>
      </w:r>
    </w:p>
    <w:p w14:paraId="69060349" w14:textId="77777777" w:rsidR="00AA66D9" w:rsidRPr="00C078CC" w:rsidRDefault="00AA66D9" w:rsidP="00AA66D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746F8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ifndef ENTRY_H</w:t>
      </w:r>
    </w:p>
    <w:p w14:paraId="73E84E5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define ENTRY_H</w:t>
      </w:r>
    </w:p>
    <w:p w14:paraId="32130CF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1FE54F2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3B1A427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74AB04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template &lt;typename K, typename V&gt;</w:t>
      </w:r>
    </w:p>
    <w:p w14:paraId="0BD1A5D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class Entry {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a (key, value) pair</w:t>
      </w:r>
    </w:p>
    <w:p w14:paraId="04D4572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public functions</w:t>
      </w:r>
    </w:p>
    <w:p w14:paraId="6120BE39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typedef K Key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 type</w:t>
      </w:r>
    </w:p>
    <w:p w14:paraId="402E73F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typedef V Value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 type</w:t>
      </w:r>
    </w:p>
    <w:p w14:paraId="51247E3C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0BAF0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Entry(const K&amp; k = K(), const V&amp; v = V())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5B4629E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    : _key(k), _value(v) { }</w:t>
      </w:r>
    </w:p>
    <w:p w14:paraId="2DC19F7E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106476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onst K&amp; key() const { return _key; 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key</w:t>
      </w:r>
    </w:p>
    <w:p w14:paraId="27EAEBD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66836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const V&amp; value() const { return _value; 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get value</w:t>
      </w:r>
    </w:p>
    <w:p w14:paraId="49CAE5C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DDA5FD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setKey(const K&amp; k) { _key = k; 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set key</w:t>
      </w:r>
    </w:p>
    <w:p w14:paraId="5D359235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36D70A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oid setValue(const V&amp; v) { _value = v; }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31E48808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4355E0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private data</w:t>
      </w:r>
    </w:p>
    <w:p w14:paraId="5D424A57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K _key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</w:t>
      </w:r>
    </w:p>
    <w:p w14:paraId="532ACEE2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 xml:space="preserve">    V _value;</w:t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8520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</w:t>
      </w:r>
    </w:p>
    <w:p w14:paraId="2C4FA7CB" w14:textId="77777777" w:rsidR="00B8520D" w:rsidRPr="00B8520D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6DBEEF8" w14:textId="06E4DB9C" w:rsidR="00AA66D9" w:rsidRPr="00C078CC" w:rsidRDefault="00B8520D" w:rsidP="00B8520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8520D">
        <w:rPr>
          <w:rFonts w:ascii="Consolas" w:hAnsi="Consolas"/>
          <w:color w:val="auto"/>
          <w:sz w:val="21"/>
          <w:szCs w:val="21"/>
          <w:lang w:eastAsia="zh-CN"/>
        </w:rPr>
        <w:t>#endif</w:t>
      </w:r>
      <w:r w:rsidR="00AA66D9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0033919" w14:textId="77777777" w:rsidR="00AA66D9" w:rsidRPr="00C078CC" w:rsidRDefault="00AA66D9" w:rsidP="00086DCC">
      <w:pPr>
        <w:rPr>
          <w:color w:val="auto"/>
        </w:rPr>
      </w:pPr>
    </w:p>
    <w:p w14:paraId="38746B48" w14:textId="60B0FC5A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_2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7AB29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/*  Program: PA_7_exercise_2  </w:t>
      </w:r>
    </w:p>
    <w:p w14:paraId="1F2275E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812862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49B1281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Date: 04/19/2022    </w:t>
      </w:r>
    </w:p>
    <w:p w14:paraId="2C5C9EE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7847D60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a compression scheme that is based on Huffman coding. </w:t>
      </w:r>
    </w:p>
    <w:p w14:paraId="76E9F45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Write a program that allows user to compress a text file. Given </w:t>
      </w:r>
    </w:p>
    <w:p w14:paraId="0850E53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a normal input text file, you need to generate the compressed </w:t>
      </w:r>
    </w:p>
    <w:p w14:paraId="2276167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text file. You should utilize a class named HuffmanCoding with </w:t>
      </w:r>
    </w:p>
    <w:p w14:paraId="2748C8D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an appropriate interface. </w:t>
      </w:r>
    </w:p>
    <w:p w14:paraId="2E4ECD3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242F7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73CE82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6A3F64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3B2C5CF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F7084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306885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A9D3B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A2CDAD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fstream&gt;</w:t>
      </w:r>
    </w:p>
    <w:p w14:paraId="65D45A7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unordered_set&gt;</w:t>
      </w:r>
    </w:p>
    <w:p w14:paraId="1EA0A5A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unordered_map&gt;</w:t>
      </w:r>
    </w:p>
    <w:p w14:paraId="140010F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6197EC5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&lt;algorithm&gt;</w:t>
      </w:r>
    </w:p>
    <w:p w14:paraId="1C535F5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"HeapPriorityQueue.h"</w:t>
      </w:r>
    </w:p>
    <w:p w14:paraId="457D3EE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"LinkedBinaryTree.h"</w:t>
      </w:r>
    </w:p>
    <w:p w14:paraId="70E2395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#include "Entry.h"</w:t>
      </w:r>
    </w:p>
    <w:p w14:paraId="31BFC01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39E0D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B737CC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87EFD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class HuffmanCoding</w:t>
      </w:r>
    </w:p>
    <w:p w14:paraId="1208A80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122F2E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64CC6F8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class isLess </w:t>
      </w:r>
    </w:p>
    <w:p w14:paraId="11DEE36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{</w:t>
      </w:r>
    </w:p>
    <w:p w14:paraId="2EC6FF6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public:</w:t>
      </w:r>
    </w:p>
    <w:p w14:paraId="2341A8A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bool operator()(const Entry&lt;int, LinkedBinaryTree&gt;&amp; p, const Entry&lt;int, LinkedBinaryTree&gt;&amp; q) const</w:t>
      </w:r>
    </w:p>
    <w:p w14:paraId="28EEEC8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 </w:t>
      </w:r>
    </w:p>
    <w:p w14:paraId="70F4A7D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 p.key() &lt; q.key(); </w:t>
      </w:r>
    </w:p>
    <w:p w14:paraId="74D706A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826BC6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;</w:t>
      </w:r>
    </w:p>
    <w:p w14:paraId="0115F0B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C072B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string outFile;</w:t>
      </w:r>
    </w:p>
    <w:p w14:paraId="0EFDFFA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string X;</w:t>
      </w:r>
    </w:p>
    <w:p w14:paraId="41462DF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unordered_map&lt;char, int&gt; char_count;</w:t>
      </w:r>
    </w:p>
    <w:p w14:paraId="3C5E5DA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HeapPriorityQueue&lt;Entry&lt;int, LinkedBinaryTree&gt;, isLess&gt; Q;</w:t>
      </w:r>
    </w:p>
    <w:p w14:paraId="0B3CCD3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int totalBit = 0;</w:t>
      </w:r>
    </w:p>
    <w:p w14:paraId="36991A6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string codeBuffer = "\0";</w:t>
      </w:r>
    </w:p>
    <w:p w14:paraId="2A97E64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LinkedBinaryTree resultTree;</w:t>
      </w:r>
    </w:p>
    <w:p w14:paraId="206AC08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681F5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string distinctCharacters(string X)</w:t>
      </w:r>
    </w:p>
    <w:p w14:paraId="4786CD2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9784F3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;</w:t>
      </w:r>
    </w:p>
    <w:p w14:paraId="3784D8B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unordered_set&lt;char&gt; U;</w:t>
      </w:r>
    </w:p>
    <w:p w14:paraId="7E7A9A2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77BFE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i : X)</w:t>
      </w:r>
    </w:p>
    <w:p w14:paraId="4D0ABC2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.insert(i);</w:t>
      </w:r>
    </w:p>
    <w:p w14:paraId="2FE0912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52CC04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i : U)</w:t>
      </w:r>
    </w:p>
    <w:p w14:paraId="30DA735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.push_back(i);</w:t>
      </w:r>
    </w:p>
    <w:p w14:paraId="47868B0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90192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sort(C.begin(), C.end());</w:t>
      </w:r>
    </w:p>
    <w:p w14:paraId="2622D5C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C;</w:t>
      </w:r>
    </w:p>
    <w:p w14:paraId="2170D60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0CF284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49EB7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void computeFrequences(string C, string X)</w:t>
      </w:r>
    </w:p>
    <w:p w14:paraId="7CD9FCE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1C73D3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i : C)</w:t>
      </w:r>
    </w:p>
    <w:p w14:paraId="638501D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0A43CD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count = 0;</w:t>
      </w:r>
    </w:p>
    <w:p w14:paraId="37BE021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char j : X)</w:t>
      </w:r>
    </w:p>
    <w:p w14:paraId="0F639A0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i == j)</w:t>
      </w:r>
    </w:p>
    <w:p w14:paraId="7B18EA2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++count;</w:t>
      </w:r>
    </w:p>
    <w:p w14:paraId="05DB3AA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har_count.insert(pair&lt;char, int&gt;(i, count));</w:t>
      </w:r>
    </w:p>
    <w:p w14:paraId="4664D3F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525257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D1A310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D880C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int getFrequency(char c)</w:t>
      </w:r>
    </w:p>
    <w:p w14:paraId="5CD085C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6A9852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char_count[c];</w:t>
      </w:r>
    </w:p>
    <w:p w14:paraId="7065084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EFC261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A4F5D4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void addNode(LinkedBinaryTree T, LinkedBinaryTree::Position v, LinkedBinaryTree::Position p)</w:t>
      </w:r>
    </w:p>
    <w:p w14:paraId="31BA944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DD6808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T.expandExternal(p, *v);</w:t>
      </w:r>
    </w:p>
    <w:p w14:paraId="090E22C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59BED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*(v.left()))</w:t>
      </w:r>
    </w:p>
    <w:p w14:paraId="53FAB93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addNode(T, v.left(), p.left());</w:t>
      </w:r>
    </w:p>
    <w:p w14:paraId="54A1142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*(v.right()))</w:t>
      </w:r>
    </w:p>
    <w:p w14:paraId="428E0DF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addNode(T, v.right(), p.right());</w:t>
      </w:r>
    </w:p>
    <w:p w14:paraId="5EBA2CE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75A271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9955A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LinkedBinaryTree join(LinkedBinaryTree T1, LinkedBinaryTree T2)</w:t>
      </w:r>
    </w:p>
    <w:p w14:paraId="3D787E8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29BC39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LinkedBinaryTree T;</w:t>
      </w:r>
    </w:p>
    <w:p w14:paraId="3CAC101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LinkedBinaryTree::Position v;</w:t>
      </w:r>
    </w:p>
    <w:p w14:paraId="2FF202B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LinkedBinaryTree::Position p;</w:t>
      </w:r>
    </w:p>
    <w:p w14:paraId="725F27C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T.addRoot();</w:t>
      </w:r>
    </w:p>
    <w:p w14:paraId="4786F74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p = T.root();</w:t>
      </w:r>
    </w:p>
    <w:p w14:paraId="1FCA53B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nt temp = 1;</w:t>
      </w:r>
    </w:p>
    <w:p w14:paraId="2FFA47E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T.expandExternal(p, temp);</w:t>
      </w:r>
    </w:p>
    <w:p w14:paraId="2FA654F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1784D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v = T1.root();</w:t>
      </w:r>
    </w:p>
    <w:p w14:paraId="704F190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p = p.left();</w:t>
      </w:r>
    </w:p>
    <w:p w14:paraId="257FBF8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addNode(T, v, p);</w:t>
      </w:r>
    </w:p>
    <w:p w14:paraId="30E2F79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41C82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v = T2.root();</w:t>
      </w:r>
    </w:p>
    <w:p w14:paraId="0CA9628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p = p.parent();</w:t>
      </w:r>
    </w:p>
    <w:p w14:paraId="5934C7E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p = p.right();</w:t>
      </w:r>
    </w:p>
    <w:p w14:paraId="58E4D47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addNode(T, v, p);</w:t>
      </w:r>
    </w:p>
    <w:p w14:paraId="5DB8796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1654E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T;</w:t>
      </w:r>
    </w:p>
    <w:p w14:paraId="38C3549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89113A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ACA02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void findCode(string &amp;str, string cur, LinkedBinaryTree::Position p, char c)</w:t>
      </w:r>
    </w:p>
    <w:p w14:paraId="6987C20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82AFDD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*p == (int)c)</w:t>
      </w:r>
    </w:p>
    <w:p w14:paraId="44596B5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3577A59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tr += cur;</w:t>
      </w:r>
    </w:p>
    <w:p w14:paraId="4A18B2E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3093227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79E79C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newCur = cur;</w:t>
      </w:r>
    </w:p>
    <w:p w14:paraId="35B206B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*(p.left()) &amp;&amp; *(p.left()) &gt;= 0)</w:t>
      </w:r>
    </w:p>
    <w:p w14:paraId="09B8119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586A9E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ewCur += "0";</w:t>
      </w:r>
    </w:p>
    <w:p w14:paraId="4A313F5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dCode(str, newCur, p.left(), c);</w:t>
      </w:r>
    </w:p>
    <w:p w14:paraId="5E58A60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9E6532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newCur = cur;</w:t>
      </w:r>
    </w:p>
    <w:p w14:paraId="6411D01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*(p.right()) &amp;&amp; *(p.right()) &gt;= 0)</w:t>
      </w:r>
    </w:p>
    <w:p w14:paraId="1A6A08E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0E394D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newCur += "1";</w:t>
      </w:r>
    </w:p>
    <w:p w14:paraId="65D2455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dCode(str, newCur, p.right(), c);</w:t>
      </w:r>
    </w:p>
    <w:p w14:paraId="4EBBD66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71E050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5B42A9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BD3F55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HuffmanCoding(string inFile, string outFile)</w:t>
      </w:r>
    </w:p>
    <w:p w14:paraId="2D790EA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834385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stream fin;</w:t>
      </w:r>
    </w:p>
    <w:p w14:paraId="2663593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in.open(inFile, ios::binary);</w:t>
      </w:r>
    </w:p>
    <w:p w14:paraId="4C62A8D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this-&gt;outFile = outFile;</w:t>
      </w:r>
    </w:p>
    <w:p w14:paraId="7FF3FE5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725A2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!fin)</w:t>
      </w:r>
    </w:p>
    <w:p w14:paraId="13FA5E4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6FF427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out &lt;&lt; "No File\n";</w:t>
      </w:r>
    </w:p>
    <w:p w14:paraId="09A5174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1D7A24E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   </w:t>
      </w:r>
    </w:p>
    <w:p w14:paraId="71E5A6C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123BEE5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034707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while (!fin.eof())</w:t>
      </w:r>
    </w:p>
    <w:p w14:paraId="16CBDA7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589523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string temp;</w:t>
      </w:r>
    </w:p>
    <w:p w14:paraId="2023BDE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getline(fin, temp);</w:t>
      </w:r>
    </w:p>
    <w:p w14:paraId="163A24E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X += temp;</w:t>
      </w:r>
    </w:p>
    <w:p w14:paraId="4FA6C32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4B98A39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9C82F6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CF0C3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 = distinctCharacters(X);</w:t>
      </w:r>
    </w:p>
    <w:p w14:paraId="55152BC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computeFrequences(C, X);</w:t>
      </w:r>
    </w:p>
    <w:p w14:paraId="283CF37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55005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c : C)</w:t>
      </w:r>
    </w:p>
    <w:p w14:paraId="68FAB07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451B60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temp = c;</w:t>
      </w:r>
    </w:p>
    <w:p w14:paraId="7DC105B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inkedBinaryTree T;</w:t>
      </w:r>
    </w:p>
    <w:p w14:paraId="7105B30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inkedBinaryTree::Position p;</w:t>
      </w:r>
    </w:p>
    <w:p w14:paraId="02B1A9C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.addRoot();</w:t>
      </w:r>
    </w:p>
    <w:p w14:paraId="74CBCEF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p = T.root();</w:t>
      </w:r>
    </w:p>
    <w:p w14:paraId="49D10F5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.expandExternal(p, temp);</w:t>
      </w:r>
    </w:p>
    <w:p w14:paraId="7445589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645B3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ntry&lt;int, LinkedBinaryTree&gt; E;</w:t>
      </w:r>
    </w:p>
    <w:p w14:paraId="5C0D30F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.setKey(getFrequency(c));</w:t>
      </w:r>
    </w:p>
    <w:p w14:paraId="011C4C9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.setValue(T);</w:t>
      </w:r>
    </w:p>
    <w:p w14:paraId="35B34D6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Q.insert(E);</w:t>
      </w:r>
    </w:p>
    <w:p w14:paraId="3AACDDE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4CAC84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723D4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Q.size() &gt; 1)</w:t>
      </w:r>
    </w:p>
    <w:p w14:paraId="33A6E0A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405688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f1 = Q.min().key();</w:t>
      </w:r>
    </w:p>
    <w:p w14:paraId="7E8787D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inkedBinaryTree T1 = Q.min().value();</w:t>
      </w:r>
    </w:p>
    <w:p w14:paraId="30730E8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Q.removeMin();</w:t>
      </w:r>
    </w:p>
    <w:p w14:paraId="49025A7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5665B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nt f2 = Q.min().key();</w:t>
      </w:r>
    </w:p>
    <w:p w14:paraId="5F8A1F4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inkedBinaryTree T2 = Q.min().value();</w:t>
      </w:r>
    </w:p>
    <w:p w14:paraId="50DF17B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Q.removeMin();</w:t>
      </w:r>
    </w:p>
    <w:p w14:paraId="199D024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6C0B0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LinkedBinaryTree T;</w:t>
      </w:r>
    </w:p>
    <w:p w14:paraId="46EF9A6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 = join(T1, T2);</w:t>
      </w:r>
    </w:p>
    <w:p w14:paraId="710253B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52F44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Entry&lt;int, LinkedBinaryTree&gt; E;</w:t>
      </w:r>
    </w:p>
    <w:p w14:paraId="6671AB8B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.setKey(f1 + f2);</w:t>
      </w:r>
    </w:p>
    <w:p w14:paraId="31CEE15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.setValue(T);</w:t>
      </w:r>
    </w:p>
    <w:p w14:paraId="68A7B6D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Q.insert(E);</w:t>
      </w:r>
    </w:p>
    <w:p w14:paraId="051E806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E315DB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E41A7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resultTree = Q.min().value();</w:t>
      </w:r>
    </w:p>
    <w:p w14:paraId="37D7B52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4E3B7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ofstream fout;</w:t>
      </w:r>
    </w:p>
    <w:p w14:paraId="794B2B7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ut.open(outFile, ios::binary);</w:t>
      </w:r>
    </w:p>
    <w:p w14:paraId="53CECCF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9A190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c : C)</w:t>
      </w:r>
    </w:p>
    <w:p w14:paraId="15BF716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6C6E049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tring temp = "\0";</w:t>
      </w:r>
    </w:p>
    <w:p w14:paraId="53B2C09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tring code = "\0";</w:t>
      </w:r>
    </w:p>
    <w:p w14:paraId="0B9423E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(int)c == 13)</w:t>
      </w:r>
    </w:p>
    <w:p w14:paraId="4D30FDE0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temp += "\\n";</w:t>
      </w:r>
    </w:p>
    <w:p w14:paraId="6B88485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</w:t>
      </w:r>
    </w:p>
    <w:p w14:paraId="664D681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429EEC5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temp += c;</w:t>
      </w:r>
    </w:p>
    <w:p w14:paraId="65DD58A3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temp += " ";</w:t>
      </w:r>
    </w:p>
    <w:p w14:paraId="779E444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DAF04B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emp += " ";</w:t>
      </w:r>
    </w:p>
    <w:p w14:paraId="0E54593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dCode(code, "\0", resultTree.root(), c);</w:t>
      </w:r>
    </w:p>
    <w:p w14:paraId="54EF551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totalBit += code.size() * getFrequency(c);</w:t>
      </w:r>
    </w:p>
    <w:p w14:paraId="7C9F4EF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06A4E86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out &lt;&lt; temp &lt;&lt; code &lt;&lt; endl;</w:t>
      </w:r>
    </w:p>
    <w:p w14:paraId="7F751B6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ut &lt;&lt; temp &lt;&lt; code &lt;&lt; endl;</w:t>
      </w:r>
    </w:p>
    <w:p w14:paraId="4AA9F42C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5091239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0D178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char c : X)</w:t>
      </w:r>
    </w:p>
    <w:p w14:paraId="294C9BF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B0736CD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tring code = "\0";</w:t>
      </w:r>
    </w:p>
    <w:p w14:paraId="5ECE56E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dCode(code, "\0", resultTree.root(), c);</w:t>
      </w:r>
    </w:p>
    <w:p w14:paraId="2CE89C4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odeBuffer += code;</w:t>
      </w:r>
    </w:p>
    <w:p w14:paraId="72C0511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56F4D95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0A43D387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6716967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*****\n";</w:t>
      </w:r>
    </w:p>
    <w:p w14:paraId="68983F4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ut &lt;&lt; "*****\n";</w:t>
      </w:r>
    </w:p>
    <w:p w14:paraId="33C183E1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Number of characters: " &lt;&lt; X.size() &lt;&lt; endl;</w:t>
      </w:r>
    </w:p>
    <w:p w14:paraId="21ED21D6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ut &lt;&lt; "Number of characters: " &lt;&lt; X.size() &lt;&lt; endl;</w:t>
      </w:r>
    </w:p>
    <w:p w14:paraId="2137D314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"Number of bits: " &lt;&lt; totalBit &lt;&lt; endl;</w:t>
      </w:r>
    </w:p>
    <w:p w14:paraId="75A972EA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ut &lt;&lt; "Number of bits: " &lt;&lt; totalBit &lt;&lt; endl;</w:t>
      </w:r>
    </w:p>
    <w:p w14:paraId="00AA743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cout &lt;&lt; codeBuffer &lt;&lt; endl;</w:t>
      </w:r>
    </w:p>
    <w:p w14:paraId="263A447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    fout &lt;&lt; codeBuffer &lt;&lt; endl;</w:t>
      </w:r>
    </w:p>
    <w:p w14:paraId="2461702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919901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4B93F05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B38C9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60264F28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8B78F7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HuffmanCoding H("moneyIn.txt", "moneyOut.txt"); </w:t>
      </w:r>
    </w:p>
    <w:p w14:paraId="7508BD12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4A55B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cout &lt;&lt; "Modified by: Nero Li\n";</w:t>
      </w:r>
    </w:p>
    <w:p w14:paraId="1DC8641E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BB5A3BF" w14:textId="77777777" w:rsidR="002500EA" w:rsidRPr="002500EA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7257AFD9" w:rsidR="00335E17" w:rsidRPr="00C078CC" w:rsidRDefault="002500EA" w:rsidP="002500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500EA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FC97EC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\n 0110</w:t>
      </w:r>
    </w:p>
    <w:p w14:paraId="345D1CEA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 xml:space="preserve">   1011</w:t>
      </w:r>
    </w:p>
    <w:p w14:paraId="732B1139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d  100</w:t>
      </w:r>
    </w:p>
    <w:p w14:paraId="5640BE34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e  11</w:t>
      </w:r>
    </w:p>
    <w:p w14:paraId="0CCDAC88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m  001</w:t>
      </w:r>
    </w:p>
    <w:p w14:paraId="49609680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n  000</w:t>
      </w:r>
    </w:p>
    <w:p w14:paraId="197A9614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o  010</w:t>
      </w:r>
    </w:p>
    <w:p w14:paraId="0EDC2E1F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r  0111</w:t>
      </w:r>
    </w:p>
    <w:p w14:paraId="2FE21F39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y  1010</w:t>
      </w:r>
    </w:p>
    <w:p w14:paraId="10D49DE2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*****</w:t>
      </w:r>
    </w:p>
    <w:p w14:paraId="47B9A837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Number of characters: 18</w:t>
      </w:r>
    </w:p>
    <w:p w14:paraId="387719E7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Number of bits: 54</w:t>
      </w:r>
    </w:p>
    <w:p w14:paraId="4C29772D" w14:textId="77777777" w:rsidR="00263ABC" w:rsidRPr="00263AB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011000101001111110110010100001110101011000111110011100</w:t>
      </w:r>
    </w:p>
    <w:p w14:paraId="46B2511A" w14:textId="0EE62AB0" w:rsidR="00D55FAB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263ABC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2F005112" w14:textId="77777777" w:rsidR="00263ABC" w:rsidRPr="00C078CC" w:rsidRDefault="00263ABC" w:rsidP="00263ABC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BE74A6" w14:textId="2B8654A2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F04C624" w:rsidR="00F12340" w:rsidRPr="00C078CC" w:rsidRDefault="00700F2F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When we are working on a document with normal words</w:t>
      </w:r>
      <w:r w:rsidR="00587DD0">
        <w:rPr>
          <w:rFonts w:ascii="Ink Free" w:hAnsi="Ink Free"/>
          <w:color w:val="auto"/>
          <w:lang w:eastAsia="zh-CN"/>
        </w:rPr>
        <w:t xml:space="preserve"> and the </w:t>
      </w:r>
      <w:r w:rsidR="00146EF4">
        <w:rPr>
          <w:rFonts w:ascii="Ink Free" w:hAnsi="Ink Free"/>
          <w:color w:val="auto"/>
          <w:lang w:eastAsia="zh-CN"/>
        </w:rPr>
        <w:t>pattern</w:t>
      </w:r>
      <w:r w:rsidR="00587DD0">
        <w:rPr>
          <w:rFonts w:ascii="Ink Free" w:hAnsi="Ink Free"/>
          <w:color w:val="auto"/>
          <w:lang w:eastAsia="zh-CN"/>
        </w:rPr>
        <w:t xml:space="preserve"> we want to find inside that document is a long sentence, using BM will be better than KMP since KMP will throw more characters due to a long pattern and then waste efficiency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24573990" w:rsidR="00693EC1" w:rsidRPr="00C078CC" w:rsidRDefault="00146EF4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>There is a chance for us to get more than one unique Huffman coding tree for a given text since we might get some characters with the same counts. This situation is based on how we write the comparator for the priority queue.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229B4" w14:textId="77777777" w:rsidR="00E0327C" w:rsidRDefault="00E0327C" w:rsidP="0089713B">
      <w:r>
        <w:separator/>
      </w:r>
    </w:p>
  </w:endnote>
  <w:endnote w:type="continuationSeparator" w:id="0">
    <w:p w14:paraId="1DE69DF7" w14:textId="77777777" w:rsidR="00E0327C" w:rsidRDefault="00E0327C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7482C" w14:textId="77777777" w:rsidR="00E0327C" w:rsidRDefault="00E0327C" w:rsidP="0089713B">
      <w:r>
        <w:separator/>
      </w:r>
    </w:p>
  </w:footnote>
  <w:footnote w:type="continuationSeparator" w:id="0">
    <w:p w14:paraId="5BDA752C" w14:textId="77777777" w:rsidR="00E0327C" w:rsidRDefault="00E0327C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2346674">
    <w:abstractNumId w:val="0"/>
  </w:num>
  <w:num w:numId="2" w16cid:durableId="838812667">
    <w:abstractNumId w:val="1"/>
  </w:num>
  <w:num w:numId="3" w16cid:durableId="5498062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gFAEgC9DQ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A39DA"/>
    <w:rsid w:val="000D3EA8"/>
    <w:rsid w:val="000F5554"/>
    <w:rsid w:val="00101CE0"/>
    <w:rsid w:val="00122B81"/>
    <w:rsid w:val="00133DB8"/>
    <w:rsid w:val="00140391"/>
    <w:rsid w:val="00146952"/>
    <w:rsid w:val="00146EF4"/>
    <w:rsid w:val="00160F9E"/>
    <w:rsid w:val="001658E0"/>
    <w:rsid w:val="00182114"/>
    <w:rsid w:val="001D619C"/>
    <w:rsid w:val="001E3AE1"/>
    <w:rsid w:val="001E43B3"/>
    <w:rsid w:val="001F5950"/>
    <w:rsid w:val="002500EA"/>
    <w:rsid w:val="00263ABC"/>
    <w:rsid w:val="00293D23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87DD0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81E3E"/>
    <w:rsid w:val="00692667"/>
    <w:rsid w:val="00693EC1"/>
    <w:rsid w:val="006D72E4"/>
    <w:rsid w:val="006E37B9"/>
    <w:rsid w:val="006F4DB0"/>
    <w:rsid w:val="00700F2F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A66D9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8520D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41039"/>
    <w:rsid w:val="00D475EA"/>
    <w:rsid w:val="00D55FAB"/>
    <w:rsid w:val="00D64839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327C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EE5F75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6D9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3</TotalTime>
  <Pages>18</Pages>
  <Words>3591</Words>
  <Characters>20475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2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4</cp:revision>
  <cp:lastPrinted>2022-04-14T16:55:00Z</cp:lastPrinted>
  <dcterms:created xsi:type="dcterms:W3CDTF">2021-08-09T16:31:00Z</dcterms:created>
  <dcterms:modified xsi:type="dcterms:W3CDTF">2022-04-14T16:56:00Z</dcterms:modified>
</cp:coreProperties>
</file>